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5E5C59" w14:textId="77777777" w:rsidR="00F27F9B" w:rsidRDefault="00F27F9B" w:rsidP="00F27F9B">
      <w:pPr>
        <w:jc w:val="center"/>
        <w:rPr>
          <w:sz w:val="48"/>
          <w:szCs w:val="22"/>
        </w:rPr>
      </w:pPr>
      <w:r>
        <w:rPr>
          <w:sz w:val="48"/>
        </w:rPr>
        <w:t>City University of Hong Kong</w:t>
      </w:r>
    </w:p>
    <w:p w14:paraId="5409738F" w14:textId="57A01CD9" w:rsidR="00F27F9B" w:rsidRDefault="00F27F9B" w:rsidP="00F27F9B">
      <w:pPr>
        <w:jc w:val="center"/>
        <w:rPr>
          <w:sz w:val="48"/>
        </w:rPr>
      </w:pPr>
      <w:r>
        <w:rPr>
          <w:sz w:val="48"/>
        </w:rPr>
        <w:t>2020-2021 Semester A</w:t>
      </w:r>
    </w:p>
    <w:p w14:paraId="09A31BC1" w14:textId="77777777" w:rsidR="00F27F9B" w:rsidRDefault="00F27F9B" w:rsidP="00F27F9B">
      <w:pPr>
        <w:jc w:val="center"/>
        <w:rPr>
          <w:sz w:val="48"/>
        </w:rPr>
      </w:pPr>
      <w:r>
        <w:rPr>
          <w:sz w:val="48"/>
        </w:rPr>
        <w:t>CS3343 Software Engineering Practice</w:t>
      </w:r>
    </w:p>
    <w:p w14:paraId="516C76AE" w14:textId="77777777" w:rsidR="00F27F9B" w:rsidRDefault="00F27F9B" w:rsidP="00F27F9B">
      <w:pPr>
        <w:rPr>
          <w:sz w:val="48"/>
        </w:rPr>
      </w:pPr>
    </w:p>
    <w:p w14:paraId="4911DA8F" w14:textId="77777777" w:rsidR="00F27F9B" w:rsidRDefault="00F27F9B" w:rsidP="00F27F9B">
      <w:pPr>
        <w:rPr>
          <w:sz w:val="48"/>
        </w:rPr>
      </w:pPr>
    </w:p>
    <w:p w14:paraId="4CFA88A0" w14:textId="77777777" w:rsidR="00F27F9B" w:rsidRDefault="00F27F9B" w:rsidP="00F27F9B">
      <w:pPr>
        <w:jc w:val="center"/>
        <w:rPr>
          <w:sz w:val="48"/>
        </w:rPr>
      </w:pPr>
      <w:r>
        <w:rPr>
          <w:sz w:val="48"/>
        </w:rPr>
        <w:t>Self-Assessment Report</w:t>
      </w:r>
    </w:p>
    <w:p w14:paraId="42583273" w14:textId="1E563EDF" w:rsidR="00F27F9B" w:rsidRDefault="00F27F9B" w:rsidP="00F27F9B">
      <w:pPr>
        <w:jc w:val="center"/>
        <w:rPr>
          <w:sz w:val="48"/>
        </w:rPr>
      </w:pPr>
      <w:r>
        <w:rPr>
          <w:sz w:val="48"/>
        </w:rPr>
        <w:t>Group 13</w:t>
      </w:r>
    </w:p>
    <w:p w14:paraId="4C9434D4" w14:textId="6EE53898" w:rsidR="00F27F9B" w:rsidRDefault="00F27F9B" w:rsidP="00F27F9B">
      <w:pPr>
        <w:jc w:val="center"/>
        <w:rPr>
          <w:sz w:val="48"/>
        </w:rPr>
      </w:pPr>
      <w:r>
        <w:rPr>
          <w:sz w:val="48"/>
        </w:rPr>
        <w:t>Dating App System (vibing.com)</w:t>
      </w:r>
    </w:p>
    <w:p w14:paraId="6CBB74B1" w14:textId="77777777" w:rsidR="00F27F9B" w:rsidRDefault="00F27F9B" w:rsidP="00F27F9B"/>
    <w:p w14:paraId="6E7895AC" w14:textId="77777777" w:rsidR="00F27F9B" w:rsidRDefault="00F27F9B" w:rsidP="00F27F9B"/>
    <w:p w14:paraId="2312CC91" w14:textId="77777777" w:rsidR="00F27F9B" w:rsidRDefault="00F27F9B" w:rsidP="00F27F9B"/>
    <w:p w14:paraId="233E8B81" w14:textId="77777777" w:rsidR="00F27F9B" w:rsidRDefault="00F27F9B" w:rsidP="00F27F9B"/>
    <w:p w14:paraId="317A8983" w14:textId="77777777" w:rsidR="00F27F9B" w:rsidRDefault="00F27F9B" w:rsidP="00F27F9B"/>
    <w:p w14:paraId="44FA4287" w14:textId="77777777" w:rsidR="00F27F9B" w:rsidRDefault="00F27F9B" w:rsidP="00F27F9B"/>
    <w:p w14:paraId="4FD70A03" w14:textId="77777777" w:rsidR="00F27F9B" w:rsidRDefault="00F27F9B" w:rsidP="00F27F9B"/>
    <w:p w14:paraId="07A7EE2F" w14:textId="77777777" w:rsidR="00F27F9B" w:rsidRDefault="00F27F9B" w:rsidP="00F27F9B"/>
    <w:p w14:paraId="5069336D" w14:textId="77777777" w:rsidR="00F27F9B" w:rsidRDefault="00F27F9B" w:rsidP="00F27F9B"/>
    <w:p w14:paraId="6EE6B8D5" w14:textId="77777777" w:rsidR="00F27F9B" w:rsidRDefault="00F27F9B" w:rsidP="00F27F9B"/>
    <w:p w14:paraId="244DB439" w14:textId="77777777" w:rsidR="00F27F9B" w:rsidRDefault="00F27F9B" w:rsidP="00F27F9B"/>
    <w:p w14:paraId="5407B776" w14:textId="77777777" w:rsidR="00F27F9B" w:rsidRDefault="00F27F9B" w:rsidP="00F27F9B"/>
    <w:p w14:paraId="47161204" w14:textId="77777777" w:rsidR="00F27F9B" w:rsidRDefault="00F27F9B" w:rsidP="00F27F9B"/>
    <w:p w14:paraId="34BE0FBA" w14:textId="77777777" w:rsidR="00F27F9B" w:rsidRDefault="00F27F9B" w:rsidP="00F27F9B"/>
    <w:p w14:paraId="7A6E181A" w14:textId="77777777" w:rsidR="00F27F9B" w:rsidRDefault="00F27F9B" w:rsidP="00F27F9B"/>
    <w:p w14:paraId="6C9F8CDC" w14:textId="77777777" w:rsidR="00F27F9B" w:rsidRDefault="00F27F9B" w:rsidP="00F27F9B"/>
    <w:p w14:paraId="3FEBD805" w14:textId="5DDCD6B3" w:rsidR="00F27F9B" w:rsidRDefault="00F27F9B" w:rsidP="00F27F9B"/>
    <w:p w14:paraId="7C256BB0" w14:textId="42A136E6" w:rsidR="00F27F9B" w:rsidRDefault="00F27F9B" w:rsidP="00F27F9B"/>
    <w:p w14:paraId="3DC3E80D" w14:textId="1FAA140A" w:rsidR="00F27F9B" w:rsidRDefault="00F27F9B" w:rsidP="00F27F9B"/>
    <w:p w14:paraId="5ACF8AE3" w14:textId="67101CB3" w:rsidR="00F27F9B" w:rsidRDefault="00F27F9B" w:rsidP="00F27F9B"/>
    <w:p w14:paraId="7029F0FE" w14:textId="140F24AE" w:rsidR="00F27F9B" w:rsidRDefault="00F27F9B" w:rsidP="00F27F9B"/>
    <w:p w14:paraId="23FEE9F9" w14:textId="0562C93B" w:rsidR="00F27F9B" w:rsidRDefault="00F27F9B" w:rsidP="00F27F9B"/>
    <w:p w14:paraId="39CE92C2" w14:textId="44E0EA67" w:rsidR="00F27F9B" w:rsidRDefault="00F27F9B" w:rsidP="00F27F9B"/>
    <w:p w14:paraId="038D47AA" w14:textId="5E02FADB" w:rsidR="00F27F9B" w:rsidRDefault="00F27F9B" w:rsidP="00F27F9B"/>
    <w:p w14:paraId="335E82F2" w14:textId="4BD23A28" w:rsidR="00F27F9B" w:rsidRDefault="00F27F9B" w:rsidP="00F27F9B"/>
    <w:p w14:paraId="5B0DEBDE" w14:textId="74EAED14" w:rsidR="00F27F9B" w:rsidRDefault="00F27F9B" w:rsidP="00F27F9B"/>
    <w:p w14:paraId="73961EC2" w14:textId="6126FA7A" w:rsidR="00F27F9B" w:rsidRDefault="00F27F9B" w:rsidP="00F27F9B"/>
    <w:p w14:paraId="2F63F9DB" w14:textId="297510BD" w:rsidR="00F27F9B" w:rsidRDefault="00F27F9B" w:rsidP="00F27F9B"/>
    <w:p w14:paraId="0B0FF5C2" w14:textId="7E53D7CF" w:rsidR="00F27F9B" w:rsidRDefault="00F27F9B" w:rsidP="00F27F9B"/>
    <w:p w14:paraId="718B1336" w14:textId="77777777" w:rsidR="00F27F9B" w:rsidRDefault="00F27F9B" w:rsidP="00F27F9B"/>
    <w:p w14:paraId="77EDB2A2" w14:textId="455FF4B2" w:rsidR="00F27F9B" w:rsidRDefault="00F27F9B" w:rsidP="00F27F9B"/>
    <w:p w14:paraId="0D3B3C31" w14:textId="77777777" w:rsidR="00F35519" w:rsidRDefault="00F35519" w:rsidP="00F27F9B"/>
    <w:p w14:paraId="55CB1AA5" w14:textId="61F19884" w:rsidR="00F27F9B" w:rsidRDefault="00F27F9B" w:rsidP="00F27F9B">
      <w:r>
        <w:t>Project Manager:</w:t>
      </w:r>
      <w:r w:rsidR="0069422B" w:rsidRPr="0069422B">
        <w:t xml:space="preserve"> </w:t>
      </w:r>
      <w:r w:rsidR="0069422B">
        <w:t>Luka MODERC</w:t>
      </w:r>
      <w:bookmarkStart w:id="0" w:name="_GoBack"/>
      <w:bookmarkEnd w:id="0"/>
    </w:p>
    <w:p w14:paraId="6BCA1C2E" w14:textId="6D57AC79" w:rsidR="00F27F9B" w:rsidRDefault="00F27F9B" w:rsidP="00F27F9B">
      <w:r>
        <w:t>Assistant Project Manager:</w:t>
      </w:r>
      <w:r w:rsidR="00F35519">
        <w:t xml:space="preserve"> </w:t>
      </w:r>
      <w:proofErr w:type="spellStart"/>
      <w:r w:rsidR="0069422B">
        <w:t>Andela</w:t>
      </w:r>
      <w:proofErr w:type="spellEnd"/>
      <w:r w:rsidR="0069422B">
        <w:t xml:space="preserve"> BASIC</w:t>
      </w:r>
      <w:r w:rsidR="0069422B">
        <w:tab/>
      </w:r>
    </w:p>
    <w:p w14:paraId="43A814A9" w14:textId="7ECEDE8F" w:rsidR="00F27F9B" w:rsidRPr="00F35519" w:rsidRDefault="00F27F9B" w:rsidP="00F35519">
      <w:pPr>
        <w:pStyle w:val="NormalWeb"/>
        <w:spacing w:before="0" w:beforeAutospacing="0" w:after="0" w:afterAutospacing="0"/>
        <w:rPr>
          <w:b/>
          <w:bCs/>
          <w:color w:val="000000"/>
          <w:sz w:val="22"/>
          <w:szCs w:val="22"/>
        </w:rPr>
      </w:pPr>
      <w:r>
        <w:t>Development and Test Led:</w:t>
      </w:r>
      <w:r w:rsidR="00F35519" w:rsidRPr="00F35519">
        <w:rPr>
          <w:b/>
          <w:bCs/>
          <w:color w:val="000000"/>
          <w:sz w:val="22"/>
          <w:szCs w:val="22"/>
        </w:rPr>
        <w:t xml:space="preserve"> </w:t>
      </w:r>
      <w:proofErr w:type="spellStart"/>
      <w:r w:rsidR="00F35519" w:rsidRPr="00F35519">
        <w:rPr>
          <w:color w:val="000000"/>
          <w:sz w:val="22"/>
          <w:szCs w:val="22"/>
        </w:rPr>
        <w:t>Uros</w:t>
      </w:r>
      <w:proofErr w:type="spellEnd"/>
      <w:r w:rsidR="00F35519" w:rsidRPr="00F35519">
        <w:rPr>
          <w:color w:val="000000"/>
          <w:sz w:val="22"/>
          <w:szCs w:val="22"/>
        </w:rPr>
        <w:t xml:space="preserve"> CVIJANOVIC</w:t>
      </w:r>
      <w:r w:rsidR="00F35519">
        <w:rPr>
          <w:color w:val="000000"/>
          <w:sz w:val="22"/>
          <w:szCs w:val="22"/>
        </w:rPr>
        <w:t xml:space="preserve">, </w:t>
      </w:r>
      <w:r w:rsidR="00F35519" w:rsidRPr="00F35519">
        <w:rPr>
          <w:color w:val="000000"/>
          <w:sz w:val="22"/>
          <w:szCs w:val="22"/>
        </w:rPr>
        <w:t>Cheuk Ham Jeffers CHAN</w:t>
      </w:r>
    </w:p>
    <w:p w14:paraId="56DBD8C7" w14:textId="3480CA04" w:rsidR="00F35519" w:rsidRDefault="00F27F9B" w:rsidP="00F35519">
      <w:r>
        <w:t>Programmer:</w:t>
      </w:r>
      <w:r w:rsidR="00F35519">
        <w:t xml:space="preserve"> Phudis DAWIEANG, </w:t>
      </w:r>
      <w:r w:rsidR="00F35519" w:rsidRPr="00F35519">
        <w:t>Varun Aditya BALAJI</w:t>
      </w:r>
    </w:p>
    <w:p w14:paraId="48B5E08A" w14:textId="77777777" w:rsidR="00F35519" w:rsidRDefault="00F35519" w:rsidP="00F35519">
      <w:pPr>
        <w:pStyle w:val="NormalWeb"/>
        <w:spacing w:before="0" w:beforeAutospacing="0" w:after="0" w:afterAutospacing="0"/>
        <w:jc w:val="center"/>
        <w:rPr>
          <w:b/>
          <w:bCs/>
          <w:color w:val="000000"/>
          <w:sz w:val="22"/>
          <w:szCs w:val="22"/>
        </w:rPr>
      </w:pPr>
      <w:proofErr w:type="spellStart"/>
      <w:r w:rsidRPr="00660AEA">
        <w:rPr>
          <w:b/>
          <w:bCs/>
          <w:color w:val="000000"/>
          <w:sz w:val="22"/>
          <w:szCs w:val="22"/>
        </w:rPr>
        <w:lastRenderedPageBreak/>
        <w:t>A</w:t>
      </w:r>
      <w:r>
        <w:rPr>
          <w:b/>
          <w:bCs/>
          <w:color w:val="000000"/>
          <w:sz w:val="22"/>
          <w:szCs w:val="22"/>
        </w:rPr>
        <w:t>ndela</w:t>
      </w:r>
      <w:proofErr w:type="spellEnd"/>
      <w:r w:rsidRPr="00660AEA">
        <w:rPr>
          <w:b/>
          <w:bCs/>
          <w:color w:val="000000"/>
          <w:sz w:val="22"/>
          <w:szCs w:val="22"/>
        </w:rPr>
        <w:t xml:space="preserve"> BASIC</w:t>
      </w:r>
    </w:p>
    <w:p w14:paraId="0473EA39" w14:textId="77777777" w:rsidR="00F35519" w:rsidRDefault="00F35519" w:rsidP="00F35519">
      <w:pPr>
        <w:pStyle w:val="NormalWeb"/>
        <w:ind w:firstLine="720"/>
      </w:pPr>
      <w:r>
        <w:t xml:space="preserve">This project encouraged me to enhance my skills both as an individual and as a part of a group. </w:t>
      </w:r>
    </w:p>
    <w:p w14:paraId="6DED493F" w14:textId="77777777" w:rsidR="00F35519" w:rsidRDefault="00F35519" w:rsidP="00F35519">
      <w:pPr>
        <w:pStyle w:val="NormalWeb"/>
        <w:ind w:firstLine="720"/>
      </w:pPr>
      <w:r>
        <w:t xml:space="preserve">I really enjoyed embracing the position of Assistant Project Manager and Programmer because I practiced my soft skills (leadership) and my programming skills (Java). </w:t>
      </w:r>
    </w:p>
    <w:p w14:paraId="431FED19" w14:textId="7B426E4A" w:rsidR="00F35519" w:rsidRDefault="00F35519" w:rsidP="00F35519">
      <w:pPr>
        <w:pStyle w:val="NormalWeb"/>
        <w:ind w:firstLine="720"/>
      </w:pPr>
      <w:r>
        <w:t xml:space="preserve">Finally, my groupmates were very supportive and friendly. We had a number of meetings during which we extensively worked on </w:t>
      </w:r>
      <w:r>
        <w:t>coding, testing</w:t>
      </w:r>
      <w:r>
        <w:t xml:space="preserve"> and documentation, but also deepened our friendships.</w:t>
      </w:r>
    </w:p>
    <w:p w14:paraId="3AD7B19F" w14:textId="77777777" w:rsidR="00F35519" w:rsidRPr="00660AEA" w:rsidRDefault="00F35519" w:rsidP="00F35519">
      <w:pPr>
        <w:pStyle w:val="NormalWeb"/>
        <w:spacing w:before="0" w:beforeAutospacing="0" w:after="0" w:afterAutospacing="0"/>
      </w:pPr>
      <w:r>
        <w:t>All in all, I enjoyed working on this project and I think that our idea is quite interesting and unconventional.</w:t>
      </w:r>
    </w:p>
    <w:p w14:paraId="21A4C212" w14:textId="77777777" w:rsidR="00F35519" w:rsidRDefault="00F35519" w:rsidP="00F27F9B">
      <w:pPr>
        <w:pStyle w:val="a"/>
        <w:jc w:val="center"/>
        <w:rPr>
          <w:rFonts w:ascii="Times New Roman" w:hAnsi="Times New Roman" w:cs="Times New Roman"/>
          <w:b/>
          <w:bCs/>
        </w:rPr>
      </w:pPr>
    </w:p>
    <w:p w14:paraId="346C2A04" w14:textId="4AD67DCB" w:rsidR="00F27F9B" w:rsidRPr="00F27F9B" w:rsidRDefault="00660AEA" w:rsidP="00F27F9B">
      <w:pPr>
        <w:pStyle w:val="a"/>
        <w:jc w:val="center"/>
        <w:rPr>
          <w:rFonts w:ascii="Times New Roman" w:hAnsi="Times New Roman" w:cs="Times New Roman"/>
          <w:b/>
          <w:bCs/>
        </w:rPr>
      </w:pPr>
      <w:r>
        <w:rPr>
          <w:rFonts w:ascii="Times New Roman" w:hAnsi="Times New Roman" w:cs="Times New Roman"/>
          <w:b/>
          <w:bCs/>
        </w:rPr>
        <w:t>Luka</w:t>
      </w:r>
      <w:r w:rsidR="00F27F9B" w:rsidRPr="00F27F9B">
        <w:rPr>
          <w:rFonts w:ascii="Times New Roman" w:hAnsi="Times New Roman" w:cs="Times New Roman"/>
          <w:b/>
          <w:bCs/>
        </w:rPr>
        <w:t xml:space="preserve"> M</w:t>
      </w:r>
      <w:r>
        <w:rPr>
          <w:rFonts w:ascii="Times New Roman" w:hAnsi="Times New Roman" w:cs="Times New Roman"/>
          <w:b/>
          <w:bCs/>
        </w:rPr>
        <w:t>ODERC</w:t>
      </w:r>
    </w:p>
    <w:p w14:paraId="3EFE1527" w14:textId="347E3CD4" w:rsidR="00F27F9B" w:rsidRPr="00F27F9B" w:rsidRDefault="00F27F9B" w:rsidP="00F27F9B">
      <w:pPr>
        <w:pStyle w:val="a"/>
        <w:jc w:val="center"/>
        <w:rPr>
          <w:rFonts w:ascii="Times New Roman" w:hAnsi="Times New Roman" w:cs="Times New Roman"/>
          <w:b/>
          <w:bCs/>
        </w:rPr>
      </w:pPr>
    </w:p>
    <w:p w14:paraId="7A272D30" w14:textId="77777777" w:rsidR="001D2844" w:rsidRPr="001D2844" w:rsidRDefault="001D2844" w:rsidP="001D2844">
      <w:pPr>
        <w:pStyle w:val="a"/>
        <w:ind w:firstLine="720"/>
        <w:rPr>
          <w:rFonts w:ascii="Times New Roman" w:hAnsi="Times New Roman" w:cs="Times New Roman"/>
        </w:rPr>
      </w:pPr>
      <w:r w:rsidRPr="001D2844">
        <w:rPr>
          <w:rFonts w:ascii="Times New Roman" w:hAnsi="Times New Roman" w:cs="Times New Roman"/>
        </w:rPr>
        <w:t xml:space="preserve">In this project I learned how to properly test my software in different phases of software development. I developed my project management skills as well my soft skills by working as a part of the team. My part of the work included writing the code for the Stable matching algorithm and choosing the crucial points in the code to be tested. Later, I worked on the software testing plan and writing the Project Report. This experience was valuable as it was an excellent simulation of the real work experience. Everyone in the team was supportive and helpful. </w:t>
      </w:r>
    </w:p>
    <w:p w14:paraId="4BFD786F" w14:textId="77777777" w:rsidR="001D2844" w:rsidRPr="001D2844" w:rsidRDefault="001D2844" w:rsidP="001D2844">
      <w:pPr>
        <w:pStyle w:val="a"/>
        <w:rPr>
          <w:rFonts w:ascii="Times New Roman" w:hAnsi="Times New Roman" w:cs="Times New Roman"/>
        </w:rPr>
      </w:pPr>
    </w:p>
    <w:p w14:paraId="69F06BAD" w14:textId="560206AD" w:rsidR="00F27F9B" w:rsidRPr="001D2844" w:rsidRDefault="001D2844" w:rsidP="001D2844">
      <w:pPr>
        <w:pStyle w:val="a"/>
        <w:ind w:firstLine="720"/>
        <w:rPr>
          <w:rFonts w:ascii="Times New Roman" w:hAnsi="Times New Roman" w:cs="Times New Roman"/>
        </w:rPr>
      </w:pPr>
      <w:r w:rsidRPr="001D2844">
        <w:rPr>
          <w:rFonts w:ascii="Times New Roman" w:hAnsi="Times New Roman" w:cs="Times New Roman"/>
        </w:rPr>
        <w:t>In the past, I had troubles while looking for bugs in my code. This course helped me improve my debugging skills. This knowledge will be extremely helpful in my professional life.</w:t>
      </w:r>
    </w:p>
    <w:p w14:paraId="3FE7AE9F" w14:textId="77777777" w:rsidR="00F27F9B" w:rsidRPr="00F27F9B" w:rsidRDefault="00F27F9B" w:rsidP="00F27F9B">
      <w:pPr>
        <w:pStyle w:val="a"/>
        <w:jc w:val="center"/>
        <w:rPr>
          <w:rFonts w:ascii="Times New Roman" w:hAnsi="Times New Roman" w:cs="Times New Roman"/>
          <w:b/>
          <w:bCs/>
        </w:rPr>
      </w:pPr>
    </w:p>
    <w:p w14:paraId="3C5AD98B" w14:textId="26C6F836" w:rsidR="00CE4F7D" w:rsidRDefault="00660AEA" w:rsidP="00CE4F7D">
      <w:pPr>
        <w:pStyle w:val="NormalWeb"/>
        <w:spacing w:before="0" w:beforeAutospacing="0" w:after="0" w:afterAutospacing="0"/>
        <w:jc w:val="center"/>
        <w:rPr>
          <w:b/>
          <w:bCs/>
          <w:color w:val="000000"/>
          <w:sz w:val="22"/>
          <w:szCs w:val="22"/>
        </w:rPr>
      </w:pPr>
      <w:r>
        <w:rPr>
          <w:b/>
          <w:bCs/>
          <w:color w:val="000000"/>
          <w:sz w:val="22"/>
          <w:szCs w:val="22"/>
        </w:rPr>
        <w:t xml:space="preserve">Phudis </w:t>
      </w:r>
      <w:r w:rsidR="00F27F9B" w:rsidRPr="00F27F9B">
        <w:rPr>
          <w:b/>
          <w:bCs/>
          <w:color w:val="000000"/>
          <w:sz w:val="22"/>
          <w:szCs w:val="22"/>
        </w:rPr>
        <w:t>DAWIEANG</w:t>
      </w:r>
    </w:p>
    <w:p w14:paraId="3A2CEF88" w14:textId="77777777" w:rsidR="001D2844" w:rsidRDefault="001D2844" w:rsidP="001D2844">
      <w:pPr>
        <w:pStyle w:val="NormalWeb"/>
        <w:spacing w:before="0" w:beforeAutospacing="0" w:after="0" w:afterAutospacing="0"/>
        <w:rPr>
          <w:b/>
          <w:bCs/>
          <w:color w:val="000000"/>
          <w:sz w:val="22"/>
          <w:szCs w:val="22"/>
        </w:rPr>
      </w:pPr>
    </w:p>
    <w:p w14:paraId="243DC79D" w14:textId="25748809" w:rsidR="00660AEA" w:rsidRDefault="00660AEA" w:rsidP="001D2844">
      <w:pPr>
        <w:pStyle w:val="NormalWeb"/>
        <w:spacing w:before="0" w:beforeAutospacing="0" w:after="0" w:afterAutospacing="0"/>
        <w:ind w:firstLine="720"/>
        <w:rPr>
          <w:color w:val="000000"/>
          <w:sz w:val="22"/>
          <w:szCs w:val="22"/>
        </w:rPr>
      </w:pPr>
      <w:r>
        <w:rPr>
          <w:color w:val="000000"/>
          <w:sz w:val="22"/>
          <w:szCs w:val="22"/>
        </w:rPr>
        <w:t xml:space="preserve">From this project, my most important take is that creating a proper software is not only about </w:t>
      </w:r>
      <w:r w:rsidR="00D96E03">
        <w:rPr>
          <w:color w:val="000000"/>
          <w:sz w:val="22"/>
          <w:szCs w:val="22"/>
        </w:rPr>
        <w:t>knowing how to write each single algorithm correctly, or try to reduce the time complexity as much as possible, but more likely about how to combine each algorithm to be a complete project.</w:t>
      </w:r>
    </w:p>
    <w:p w14:paraId="677ECDC9" w14:textId="06A97310" w:rsidR="00D96E03" w:rsidRDefault="00D96E03" w:rsidP="00660AEA">
      <w:pPr>
        <w:pStyle w:val="NormalWeb"/>
        <w:spacing w:before="0" w:beforeAutospacing="0" w:after="0" w:afterAutospacing="0"/>
        <w:rPr>
          <w:color w:val="000000"/>
          <w:sz w:val="22"/>
          <w:szCs w:val="22"/>
        </w:rPr>
      </w:pPr>
    </w:p>
    <w:p w14:paraId="2DAFD487" w14:textId="58938E6A" w:rsidR="00D96E03" w:rsidRDefault="00D96E03" w:rsidP="001D2844">
      <w:pPr>
        <w:pStyle w:val="NormalWeb"/>
        <w:spacing w:before="0" w:beforeAutospacing="0" w:after="0" w:afterAutospacing="0"/>
        <w:ind w:firstLine="720"/>
        <w:rPr>
          <w:color w:val="000000"/>
          <w:sz w:val="22"/>
          <w:szCs w:val="22"/>
        </w:rPr>
      </w:pPr>
      <w:r>
        <w:rPr>
          <w:color w:val="000000"/>
          <w:sz w:val="22"/>
          <w:szCs w:val="22"/>
        </w:rPr>
        <w:t>Because my past experience is more oriented on the procedural programming language like C, my first version of Floyd-</w:t>
      </w:r>
      <w:proofErr w:type="spellStart"/>
      <w:r>
        <w:rPr>
          <w:color w:val="000000"/>
          <w:sz w:val="22"/>
          <w:szCs w:val="22"/>
        </w:rPr>
        <w:t>Warshall</w:t>
      </w:r>
      <w:proofErr w:type="spellEnd"/>
      <w:r>
        <w:rPr>
          <w:color w:val="000000"/>
          <w:sz w:val="22"/>
          <w:szCs w:val="22"/>
        </w:rPr>
        <w:t xml:space="preserve"> needs many changes to make it be able to combine with other classes like </w:t>
      </w:r>
      <w:proofErr w:type="spellStart"/>
      <w:r>
        <w:rPr>
          <w:color w:val="000000"/>
          <w:sz w:val="22"/>
          <w:szCs w:val="22"/>
        </w:rPr>
        <w:t>Stable_Matching</w:t>
      </w:r>
      <w:proofErr w:type="spellEnd"/>
      <w:r>
        <w:rPr>
          <w:color w:val="000000"/>
          <w:sz w:val="22"/>
          <w:szCs w:val="22"/>
        </w:rPr>
        <w:t xml:space="preserve"> class that score the matches. The one quote in programming talking that “if it works, it works” does not always </w:t>
      </w:r>
      <w:r w:rsidR="00CE4F7D">
        <w:rPr>
          <w:color w:val="000000"/>
          <w:sz w:val="22"/>
          <w:szCs w:val="22"/>
        </w:rPr>
        <w:t>work in the individual class level anymore</w:t>
      </w:r>
      <w:r>
        <w:rPr>
          <w:color w:val="000000"/>
          <w:sz w:val="22"/>
          <w:szCs w:val="22"/>
        </w:rPr>
        <w:t>, as we found a big trouble trying to combine two parts together</w:t>
      </w:r>
      <w:r w:rsidR="00CE4F7D">
        <w:rPr>
          <w:color w:val="000000"/>
          <w:sz w:val="22"/>
          <w:szCs w:val="22"/>
        </w:rPr>
        <w:t>.</w:t>
      </w:r>
    </w:p>
    <w:p w14:paraId="2FCB636F" w14:textId="28B25485" w:rsidR="00CE4F7D" w:rsidRDefault="00CE4F7D" w:rsidP="00660AEA">
      <w:pPr>
        <w:pStyle w:val="NormalWeb"/>
        <w:spacing w:before="0" w:beforeAutospacing="0" w:after="0" w:afterAutospacing="0"/>
        <w:rPr>
          <w:color w:val="000000"/>
          <w:sz w:val="22"/>
          <w:szCs w:val="22"/>
        </w:rPr>
      </w:pPr>
    </w:p>
    <w:p w14:paraId="5C6138D3" w14:textId="047FCEDA" w:rsidR="00CE4F7D" w:rsidRDefault="00CE4F7D" w:rsidP="001D2844">
      <w:pPr>
        <w:pStyle w:val="NormalWeb"/>
        <w:spacing w:before="0" w:beforeAutospacing="0" w:after="0" w:afterAutospacing="0"/>
        <w:ind w:firstLine="720"/>
        <w:rPr>
          <w:color w:val="000000"/>
          <w:sz w:val="22"/>
          <w:szCs w:val="22"/>
        </w:rPr>
      </w:pPr>
      <w:r>
        <w:rPr>
          <w:color w:val="000000"/>
          <w:sz w:val="22"/>
          <w:szCs w:val="22"/>
        </w:rPr>
        <w:t>Proper coding with design pattern</w:t>
      </w:r>
      <w:r w:rsidR="00796D0D">
        <w:rPr>
          <w:color w:val="000000"/>
          <w:sz w:val="22"/>
          <w:szCs w:val="22"/>
        </w:rPr>
        <w:t>s</w:t>
      </w:r>
      <w:r>
        <w:rPr>
          <w:color w:val="000000"/>
          <w:sz w:val="22"/>
          <w:szCs w:val="22"/>
        </w:rPr>
        <w:t xml:space="preserve"> really helps a lot</w:t>
      </w:r>
      <w:r w:rsidR="00796D0D">
        <w:rPr>
          <w:color w:val="000000"/>
          <w:sz w:val="22"/>
          <w:szCs w:val="22"/>
        </w:rPr>
        <w:t xml:space="preserve"> when the project is created as a team, not an individual. I realize this when another programmer asked me about what I have done in my part, and I realize that my coding style right now is really “dirty coding that just get the job done”, which I need to adapt myself later to be a proper software programmer.</w:t>
      </w:r>
    </w:p>
    <w:p w14:paraId="49901905" w14:textId="381CC309" w:rsidR="00D96E03" w:rsidRDefault="00D96E03" w:rsidP="00660AEA">
      <w:pPr>
        <w:pStyle w:val="NormalWeb"/>
        <w:spacing w:before="0" w:beforeAutospacing="0" w:after="0" w:afterAutospacing="0"/>
        <w:rPr>
          <w:color w:val="000000"/>
          <w:sz w:val="22"/>
          <w:szCs w:val="22"/>
        </w:rPr>
      </w:pPr>
    </w:p>
    <w:p w14:paraId="42731187" w14:textId="50C05B0E" w:rsidR="00D96E03" w:rsidRDefault="00D96E03" w:rsidP="001D2844">
      <w:pPr>
        <w:pStyle w:val="NormalWeb"/>
        <w:spacing w:before="0" w:beforeAutospacing="0" w:after="0" w:afterAutospacing="0"/>
        <w:ind w:firstLine="720"/>
        <w:rPr>
          <w:color w:val="000000"/>
          <w:sz w:val="22"/>
          <w:szCs w:val="22"/>
        </w:rPr>
      </w:pPr>
      <w:r>
        <w:rPr>
          <w:color w:val="000000"/>
          <w:sz w:val="22"/>
          <w:szCs w:val="22"/>
        </w:rPr>
        <w:t xml:space="preserve">Another thing I learned from doing the whole project is that </w:t>
      </w:r>
      <w:r w:rsidR="00CE4F7D">
        <w:rPr>
          <w:color w:val="000000"/>
          <w:sz w:val="22"/>
          <w:szCs w:val="22"/>
        </w:rPr>
        <w:t xml:space="preserve">communication between testers and programmers is very crucial in this kind of project. I found Git, </w:t>
      </w:r>
      <w:r w:rsidR="00F35519">
        <w:rPr>
          <w:color w:val="000000"/>
          <w:sz w:val="22"/>
          <w:szCs w:val="22"/>
        </w:rPr>
        <w:t>GitHub</w:t>
      </w:r>
      <w:r w:rsidR="00CE4F7D">
        <w:rPr>
          <w:color w:val="000000"/>
          <w:sz w:val="22"/>
          <w:szCs w:val="22"/>
        </w:rPr>
        <w:t xml:space="preserve"> and </w:t>
      </w:r>
      <w:r w:rsidR="00F35519">
        <w:rPr>
          <w:color w:val="000000"/>
          <w:sz w:val="22"/>
          <w:szCs w:val="22"/>
        </w:rPr>
        <w:t>Bugzilla</w:t>
      </w:r>
      <w:r w:rsidR="00CE4F7D">
        <w:rPr>
          <w:color w:val="000000"/>
          <w:sz w:val="22"/>
          <w:szCs w:val="22"/>
        </w:rPr>
        <w:t xml:space="preserve"> very useful in this situation. When the bug is found, I can pull the code with the test cases directly from the </w:t>
      </w:r>
      <w:r w:rsidR="00F35519">
        <w:rPr>
          <w:color w:val="000000"/>
          <w:sz w:val="22"/>
          <w:szCs w:val="22"/>
        </w:rPr>
        <w:t>GitHub</w:t>
      </w:r>
      <w:r w:rsidR="00CE4F7D">
        <w:rPr>
          <w:color w:val="000000"/>
          <w:sz w:val="22"/>
          <w:szCs w:val="22"/>
        </w:rPr>
        <w:t xml:space="preserve"> to recreate the bug in my own machine and make my progress on debugging faster than to always meet physically every time there’re some bugs occurred.</w:t>
      </w:r>
      <w:r w:rsidR="00796D0D">
        <w:rPr>
          <w:color w:val="000000"/>
          <w:sz w:val="22"/>
          <w:szCs w:val="22"/>
        </w:rPr>
        <w:t xml:space="preserve"> JUnit testing really helps a lot in batch-testing also, comparing to previous me that has to run the program and test it one by one. </w:t>
      </w:r>
    </w:p>
    <w:p w14:paraId="7BF0F3BA" w14:textId="65C31576" w:rsidR="00796D0D" w:rsidRDefault="00796D0D" w:rsidP="00660AEA">
      <w:pPr>
        <w:pStyle w:val="NormalWeb"/>
        <w:spacing w:before="0" w:beforeAutospacing="0" w:after="0" w:afterAutospacing="0"/>
        <w:rPr>
          <w:color w:val="000000"/>
          <w:sz w:val="22"/>
          <w:szCs w:val="22"/>
        </w:rPr>
      </w:pPr>
    </w:p>
    <w:p w14:paraId="433CEDDB" w14:textId="2EBEA9DB" w:rsidR="00660AEA" w:rsidRDefault="00796D0D" w:rsidP="001D2844">
      <w:pPr>
        <w:pStyle w:val="NormalWeb"/>
        <w:spacing w:before="0" w:beforeAutospacing="0" w:after="0" w:afterAutospacing="0"/>
        <w:ind w:firstLine="720"/>
        <w:rPr>
          <w:color w:val="000000"/>
          <w:sz w:val="22"/>
          <w:szCs w:val="22"/>
        </w:rPr>
      </w:pPr>
      <w:r>
        <w:rPr>
          <w:color w:val="000000"/>
          <w:sz w:val="22"/>
          <w:szCs w:val="22"/>
        </w:rPr>
        <w:t>Overall, I really learned a lot from this project, about how to work as a team, create a good software and how to make a code maintainable. While there are more extensions possible to this program, such as sign up system and better UI, I think this is already a good start for our project.</w:t>
      </w:r>
    </w:p>
    <w:p w14:paraId="638715AE" w14:textId="77777777" w:rsidR="00F35519" w:rsidRPr="001D2844" w:rsidRDefault="00F35519" w:rsidP="001D2844">
      <w:pPr>
        <w:pStyle w:val="NormalWeb"/>
        <w:spacing w:before="0" w:beforeAutospacing="0" w:after="0" w:afterAutospacing="0"/>
        <w:ind w:firstLine="720"/>
        <w:rPr>
          <w:color w:val="000000"/>
          <w:sz w:val="22"/>
          <w:szCs w:val="22"/>
        </w:rPr>
      </w:pPr>
    </w:p>
    <w:p w14:paraId="17A3F370" w14:textId="77777777" w:rsidR="00F27F9B" w:rsidRPr="00F27F9B" w:rsidRDefault="00F27F9B" w:rsidP="00F27F9B">
      <w:pPr>
        <w:pStyle w:val="NormalWeb"/>
        <w:spacing w:before="0" w:beforeAutospacing="0" w:after="0" w:afterAutospacing="0"/>
      </w:pPr>
    </w:p>
    <w:p w14:paraId="3AEAF46F" w14:textId="77777777" w:rsidR="00F35519" w:rsidRDefault="00F35519" w:rsidP="00F35519">
      <w:pPr>
        <w:pStyle w:val="NormalWeb"/>
        <w:spacing w:before="0" w:beforeAutospacing="0" w:after="0" w:afterAutospacing="0"/>
        <w:jc w:val="center"/>
        <w:rPr>
          <w:b/>
          <w:bCs/>
          <w:color w:val="000000"/>
          <w:sz w:val="22"/>
          <w:szCs w:val="22"/>
        </w:rPr>
      </w:pPr>
      <w:r w:rsidRPr="00660AEA">
        <w:rPr>
          <w:b/>
          <w:bCs/>
          <w:color w:val="000000"/>
          <w:sz w:val="22"/>
          <w:szCs w:val="22"/>
        </w:rPr>
        <w:lastRenderedPageBreak/>
        <w:t>V</w:t>
      </w:r>
      <w:r>
        <w:rPr>
          <w:b/>
          <w:bCs/>
          <w:color w:val="000000"/>
          <w:sz w:val="22"/>
          <w:szCs w:val="22"/>
        </w:rPr>
        <w:t xml:space="preserve">arun </w:t>
      </w:r>
      <w:r w:rsidRPr="00660AEA">
        <w:rPr>
          <w:b/>
          <w:bCs/>
          <w:color w:val="000000"/>
          <w:sz w:val="22"/>
          <w:szCs w:val="22"/>
        </w:rPr>
        <w:t>A</w:t>
      </w:r>
      <w:r>
        <w:rPr>
          <w:b/>
          <w:bCs/>
          <w:color w:val="000000"/>
          <w:sz w:val="22"/>
          <w:szCs w:val="22"/>
        </w:rPr>
        <w:t>ditya</w:t>
      </w:r>
      <w:r w:rsidRPr="00660AEA">
        <w:rPr>
          <w:b/>
          <w:bCs/>
          <w:color w:val="000000"/>
          <w:sz w:val="22"/>
          <w:szCs w:val="22"/>
        </w:rPr>
        <w:t xml:space="preserve"> BALAJI </w:t>
      </w:r>
    </w:p>
    <w:p w14:paraId="62B00F61" w14:textId="1F312E65" w:rsidR="00F35519" w:rsidRDefault="00F35519" w:rsidP="00F35519">
      <w:pPr>
        <w:pStyle w:val="NormalWeb"/>
        <w:ind w:firstLine="720"/>
      </w:pPr>
      <w:r>
        <w:t xml:space="preserve">I have always done programming questions in a very informal way that only I would understand. However, from this project I have learnt that coding is more of a team effort than an individual person’s effort. I learnt how to indent my code properly and write comments so that others could understand my code. I worked on the Elements class and the stable matching class. In addition, I learnt about </w:t>
      </w:r>
      <w:r>
        <w:t>GitHub</w:t>
      </w:r>
      <w:r>
        <w:t xml:space="preserve"> and Version Control</w:t>
      </w:r>
    </w:p>
    <w:p w14:paraId="174AD9E7" w14:textId="4C930455" w:rsidR="00F35519" w:rsidRPr="00660AEA" w:rsidRDefault="00F35519" w:rsidP="00F35519">
      <w:pPr>
        <w:pStyle w:val="NormalWeb"/>
        <w:spacing w:before="0" w:beforeAutospacing="0" w:after="0" w:afterAutospacing="0"/>
        <w:ind w:firstLine="720"/>
      </w:pPr>
      <w:r>
        <w:t xml:space="preserve">Tools and I also learnt the art of communicating with people. Overall, this experience was very </w:t>
      </w:r>
      <w:r>
        <w:t>useful,</w:t>
      </w:r>
      <w:r>
        <w:t xml:space="preserve"> and it has refined my programming and planning skills.</w:t>
      </w:r>
    </w:p>
    <w:p w14:paraId="320876BB" w14:textId="77777777" w:rsidR="00F35519" w:rsidRDefault="00F35519" w:rsidP="00660AEA">
      <w:pPr>
        <w:pStyle w:val="NormalWeb"/>
        <w:spacing w:before="0" w:beforeAutospacing="0" w:after="0" w:afterAutospacing="0"/>
        <w:jc w:val="center"/>
        <w:rPr>
          <w:b/>
          <w:bCs/>
          <w:color w:val="000000"/>
          <w:sz w:val="22"/>
          <w:szCs w:val="22"/>
        </w:rPr>
      </w:pPr>
    </w:p>
    <w:p w14:paraId="1845701E" w14:textId="77777777" w:rsidR="00F35519" w:rsidRDefault="00F35519" w:rsidP="00660AEA">
      <w:pPr>
        <w:pStyle w:val="NormalWeb"/>
        <w:spacing w:before="0" w:beforeAutospacing="0" w:after="0" w:afterAutospacing="0"/>
        <w:jc w:val="center"/>
        <w:rPr>
          <w:b/>
          <w:bCs/>
          <w:color w:val="000000"/>
          <w:sz w:val="22"/>
          <w:szCs w:val="22"/>
        </w:rPr>
      </w:pPr>
    </w:p>
    <w:p w14:paraId="41B2894E" w14:textId="09BFA5B9" w:rsidR="00660AEA" w:rsidRDefault="00660AEA" w:rsidP="00660AEA">
      <w:pPr>
        <w:pStyle w:val="NormalWeb"/>
        <w:spacing w:before="0" w:beforeAutospacing="0" w:after="0" w:afterAutospacing="0"/>
        <w:jc w:val="center"/>
        <w:rPr>
          <w:b/>
          <w:bCs/>
          <w:color w:val="000000"/>
          <w:sz w:val="22"/>
          <w:szCs w:val="22"/>
        </w:rPr>
      </w:pPr>
      <w:proofErr w:type="spellStart"/>
      <w:r w:rsidRPr="00660AEA">
        <w:rPr>
          <w:b/>
          <w:bCs/>
          <w:color w:val="000000"/>
          <w:sz w:val="22"/>
          <w:szCs w:val="22"/>
        </w:rPr>
        <w:t>U</w:t>
      </w:r>
      <w:r>
        <w:rPr>
          <w:b/>
          <w:bCs/>
          <w:color w:val="000000"/>
          <w:sz w:val="22"/>
          <w:szCs w:val="22"/>
        </w:rPr>
        <w:t>ros</w:t>
      </w:r>
      <w:proofErr w:type="spellEnd"/>
      <w:r w:rsidRPr="00660AEA">
        <w:rPr>
          <w:b/>
          <w:bCs/>
          <w:color w:val="000000"/>
          <w:sz w:val="22"/>
          <w:szCs w:val="22"/>
        </w:rPr>
        <w:t xml:space="preserve"> CVIJANOVIC</w:t>
      </w:r>
    </w:p>
    <w:p w14:paraId="11BAAFAB" w14:textId="1FD0BB99" w:rsidR="001D2844" w:rsidRDefault="001D2844" w:rsidP="001D2844">
      <w:pPr>
        <w:pStyle w:val="NormalWeb"/>
        <w:spacing w:before="0" w:beforeAutospacing="0" w:after="0" w:afterAutospacing="0"/>
        <w:ind w:firstLine="720"/>
        <w:rPr>
          <w:color w:val="000000"/>
          <w:sz w:val="22"/>
          <w:szCs w:val="22"/>
        </w:rPr>
      </w:pPr>
      <w:r>
        <w:rPr>
          <w:color w:val="000000"/>
          <w:sz w:val="22"/>
          <w:szCs w:val="22"/>
        </w:rPr>
        <w:t>This course t</w:t>
      </w:r>
      <w:r w:rsidR="00F35519">
        <w:rPr>
          <w:color w:val="000000"/>
          <w:sz w:val="22"/>
          <w:szCs w:val="22"/>
        </w:rPr>
        <w:t>a</w:t>
      </w:r>
      <w:r>
        <w:rPr>
          <w:color w:val="000000"/>
          <w:sz w:val="22"/>
          <w:szCs w:val="22"/>
        </w:rPr>
        <w:t>ught me a lot this year, this was really a great sequ</w:t>
      </w:r>
      <w:r w:rsidR="00F35519">
        <w:rPr>
          <w:color w:val="000000"/>
          <w:sz w:val="22"/>
          <w:szCs w:val="22"/>
        </w:rPr>
        <w:t>el</w:t>
      </w:r>
      <w:r>
        <w:rPr>
          <w:color w:val="000000"/>
          <w:sz w:val="22"/>
          <w:szCs w:val="22"/>
        </w:rPr>
        <w:t xml:space="preserve"> to the Software Design course last semester. The fact that I had a chance to be in a team with my friends and develop something cool was a great opportunity</w:t>
      </w:r>
      <w:r>
        <w:rPr>
          <w:color w:val="000000"/>
          <w:sz w:val="22"/>
          <w:szCs w:val="22"/>
        </w:rPr>
        <w:t>.</w:t>
      </w:r>
      <w:r>
        <w:rPr>
          <w:color w:val="000000"/>
          <w:sz w:val="22"/>
          <w:szCs w:val="22"/>
        </w:rPr>
        <w:t xml:space="preserve"> </w:t>
      </w:r>
    </w:p>
    <w:p w14:paraId="41F1FC1A" w14:textId="77777777" w:rsidR="001D2844" w:rsidRDefault="001D2844" w:rsidP="001D2844">
      <w:pPr>
        <w:pStyle w:val="NormalWeb"/>
        <w:spacing w:before="0" w:beforeAutospacing="0" w:after="0" w:afterAutospacing="0"/>
        <w:rPr>
          <w:color w:val="000000"/>
          <w:sz w:val="22"/>
          <w:szCs w:val="22"/>
        </w:rPr>
      </w:pPr>
    </w:p>
    <w:p w14:paraId="7B614822" w14:textId="69E0DF03" w:rsidR="001D2844" w:rsidRDefault="001D2844" w:rsidP="001D2844">
      <w:pPr>
        <w:pStyle w:val="NormalWeb"/>
        <w:spacing w:before="0" w:beforeAutospacing="0" w:after="0" w:afterAutospacing="0"/>
        <w:ind w:firstLine="720"/>
        <w:rPr>
          <w:color w:val="000000"/>
          <w:sz w:val="22"/>
          <w:szCs w:val="22"/>
        </w:rPr>
      </w:pPr>
      <w:r>
        <w:rPr>
          <w:color w:val="000000"/>
          <w:sz w:val="22"/>
          <w:szCs w:val="22"/>
        </w:rPr>
        <w:t xml:space="preserve">I am also very interested in Software Testing, to enhance my additional skills I took the elective course CS3346 Software Testing and </w:t>
      </w:r>
      <w:r w:rsidR="00F35519">
        <w:rPr>
          <w:color w:val="000000"/>
          <w:sz w:val="22"/>
          <w:szCs w:val="22"/>
        </w:rPr>
        <w:t>Maintenance,</w:t>
      </w:r>
      <w:r>
        <w:rPr>
          <w:color w:val="000000"/>
          <w:sz w:val="22"/>
          <w:szCs w:val="22"/>
        </w:rPr>
        <w:t xml:space="preserve"> so it was actually very useful the fact I had to be the tester of our project. This project helped me for my </w:t>
      </w:r>
      <w:r w:rsidR="00F35519">
        <w:rPr>
          <w:color w:val="000000"/>
          <w:sz w:val="22"/>
          <w:szCs w:val="22"/>
        </w:rPr>
        <w:t>schoolwork</w:t>
      </w:r>
      <w:r>
        <w:rPr>
          <w:color w:val="000000"/>
          <w:sz w:val="22"/>
          <w:szCs w:val="22"/>
        </w:rPr>
        <w:t xml:space="preserve"> and also really was useful to enhance my testing skills.</w:t>
      </w:r>
    </w:p>
    <w:p w14:paraId="5E19469F" w14:textId="77777777" w:rsidR="001D2844" w:rsidRDefault="001D2844" w:rsidP="001D2844">
      <w:pPr>
        <w:pStyle w:val="NormalWeb"/>
        <w:spacing w:before="0" w:beforeAutospacing="0" w:after="0" w:afterAutospacing="0"/>
        <w:rPr>
          <w:color w:val="000000"/>
          <w:sz w:val="22"/>
          <w:szCs w:val="22"/>
        </w:rPr>
      </w:pPr>
    </w:p>
    <w:p w14:paraId="0AB72EC9" w14:textId="7E8A41A1" w:rsidR="001D2844" w:rsidRDefault="001D2844" w:rsidP="001D2844">
      <w:pPr>
        <w:pStyle w:val="NormalWeb"/>
        <w:spacing w:before="0" w:beforeAutospacing="0" w:after="0" w:afterAutospacing="0"/>
        <w:ind w:firstLine="720"/>
        <w:rPr>
          <w:color w:val="000000"/>
          <w:sz w:val="22"/>
          <w:szCs w:val="22"/>
        </w:rPr>
      </w:pPr>
      <w:r>
        <w:rPr>
          <w:color w:val="000000"/>
          <w:sz w:val="22"/>
          <w:szCs w:val="22"/>
        </w:rPr>
        <w:t xml:space="preserve">The other thing I would say that it helped me with is the </w:t>
      </w:r>
      <w:r w:rsidR="00F35519">
        <w:rPr>
          <w:color w:val="000000"/>
          <w:sz w:val="22"/>
          <w:szCs w:val="22"/>
        </w:rPr>
        <w:t>cooperating</w:t>
      </w:r>
      <w:r>
        <w:rPr>
          <w:color w:val="000000"/>
          <w:sz w:val="22"/>
          <w:szCs w:val="22"/>
        </w:rPr>
        <w:t xml:space="preserve"> with my teammates and working in the group. That can be really hard </w:t>
      </w:r>
      <w:r w:rsidR="0069422B">
        <w:rPr>
          <w:color w:val="000000"/>
          <w:sz w:val="22"/>
          <w:szCs w:val="22"/>
        </w:rPr>
        <w:t>sometimes,</w:t>
      </w:r>
      <w:r>
        <w:rPr>
          <w:color w:val="000000"/>
          <w:sz w:val="22"/>
          <w:szCs w:val="22"/>
        </w:rPr>
        <w:t xml:space="preserve"> but we had really good group and very grateful to have the chance to work with my friends and classmates.</w:t>
      </w:r>
    </w:p>
    <w:p w14:paraId="308A9383" w14:textId="77777777" w:rsidR="001D2844" w:rsidRDefault="001D2844" w:rsidP="001D2844">
      <w:pPr>
        <w:pStyle w:val="NormalWeb"/>
        <w:spacing w:before="0" w:beforeAutospacing="0" w:after="0" w:afterAutospacing="0"/>
        <w:rPr>
          <w:color w:val="000000"/>
          <w:sz w:val="22"/>
          <w:szCs w:val="22"/>
        </w:rPr>
      </w:pPr>
    </w:p>
    <w:p w14:paraId="587A4A88" w14:textId="0BEA8981" w:rsidR="00660AEA" w:rsidRPr="00F35519" w:rsidRDefault="001D2844" w:rsidP="00F35519">
      <w:pPr>
        <w:pStyle w:val="NormalWeb"/>
        <w:spacing w:before="0" w:beforeAutospacing="0" w:after="0" w:afterAutospacing="0"/>
        <w:ind w:firstLine="720"/>
        <w:rPr>
          <w:color w:val="000000"/>
          <w:sz w:val="22"/>
          <w:szCs w:val="22"/>
        </w:rPr>
      </w:pPr>
      <w:r>
        <w:rPr>
          <w:color w:val="000000"/>
          <w:sz w:val="22"/>
          <w:szCs w:val="22"/>
        </w:rPr>
        <w:t xml:space="preserve">Overall, the whole experience was </w:t>
      </w:r>
      <w:r w:rsidR="00F35519">
        <w:rPr>
          <w:color w:val="000000"/>
          <w:sz w:val="22"/>
          <w:szCs w:val="22"/>
        </w:rPr>
        <w:t>great,</w:t>
      </w:r>
      <w:r>
        <w:rPr>
          <w:color w:val="000000"/>
          <w:sz w:val="22"/>
          <w:szCs w:val="22"/>
        </w:rPr>
        <w:t xml:space="preserve"> and I would say my experience was very positive!</w:t>
      </w:r>
    </w:p>
    <w:p w14:paraId="5AC2916A" w14:textId="77777777" w:rsidR="00F27F9B" w:rsidRPr="00F27F9B" w:rsidRDefault="00F27F9B" w:rsidP="00F27F9B">
      <w:pPr>
        <w:pStyle w:val="a"/>
        <w:jc w:val="center"/>
        <w:rPr>
          <w:rFonts w:ascii="Times New Roman" w:hAnsi="Times New Roman" w:cs="Times New Roman"/>
        </w:rPr>
      </w:pPr>
    </w:p>
    <w:bookmarkStart w:id="1" w:name="_Hlk58271325"/>
    <w:p w14:paraId="0731B560" w14:textId="28921581" w:rsidR="00BA1A3F" w:rsidRDefault="00660AEA" w:rsidP="00660AEA">
      <w:pPr>
        <w:pStyle w:val="a"/>
        <w:jc w:val="center"/>
        <w:rPr>
          <w:rFonts w:ascii="Times New Roman" w:eastAsia="Times New Roman" w:hAnsi="Times New Roman" w:cs="Times New Roman"/>
          <w:b/>
          <w:bCs/>
          <w:bdr w:val="none" w:sz="0" w:space="0" w:color="auto"/>
          <w14:textOutline w14:w="0" w14:cap="rnd" w14:cmpd="sng" w14:algn="ctr">
            <w14:noFill/>
            <w14:prstDash w14:val="solid"/>
            <w14:bevel/>
          </w14:textOutline>
        </w:rPr>
      </w:pPr>
      <w:r w:rsidRPr="00660AEA">
        <w:rPr>
          <w:rFonts w:ascii="Times New Roman" w:eastAsia="Times New Roman" w:hAnsi="Times New Roman" w:cs="Times New Roman"/>
          <w:b/>
          <w:bCs/>
          <w:bdr w:val="none" w:sz="0" w:space="0" w:color="auto"/>
          <w14:textOutline w14:w="0" w14:cap="rnd" w14:cmpd="sng" w14:algn="ctr">
            <w14:noFill/>
            <w14:prstDash w14:val="solid"/>
            <w14:bevel/>
          </w14:textOutline>
        </w:rPr>
        <w:fldChar w:fldCharType="begin"/>
      </w:r>
      <w:r w:rsidRPr="00660AEA">
        <w:rPr>
          <w:rFonts w:ascii="Times New Roman" w:eastAsia="Times New Roman" w:hAnsi="Times New Roman" w:cs="Times New Roman"/>
          <w:b/>
          <w:bCs/>
          <w:bdr w:val="none" w:sz="0" w:space="0" w:color="auto"/>
          <w14:textOutline w14:w="0" w14:cap="rnd" w14:cmpd="sng" w14:algn="ctr">
            <w14:noFill/>
            <w14:prstDash w14:val="solid"/>
            <w14:bevel/>
          </w14:textOutline>
        </w:rPr>
        <w:instrText xml:space="preserve"> HYPERLINK "https://canvas.cityu.edu.hk/groups/70860/users/114306" </w:instrText>
      </w:r>
      <w:r w:rsidRPr="00660AEA">
        <w:rPr>
          <w:rFonts w:ascii="Times New Roman" w:eastAsia="Times New Roman" w:hAnsi="Times New Roman" w:cs="Times New Roman"/>
          <w:b/>
          <w:bCs/>
          <w:bdr w:val="none" w:sz="0" w:space="0" w:color="auto"/>
          <w14:textOutline w14:w="0" w14:cap="rnd" w14:cmpd="sng" w14:algn="ctr">
            <w14:noFill/>
            <w14:prstDash w14:val="solid"/>
            <w14:bevel/>
          </w14:textOutline>
        </w:rPr>
        <w:fldChar w:fldCharType="separate"/>
      </w:r>
      <w:r w:rsidRPr="00660AEA">
        <w:rPr>
          <w:rStyle w:val="Hyperlink"/>
          <w:rFonts w:ascii="Times New Roman" w:eastAsia="Times New Roman" w:hAnsi="Times New Roman" w:cs="Times New Roman"/>
          <w:b/>
          <w:bCs/>
          <w:u w:val="none"/>
          <w:bdr w:val="none" w:sz="0" w:space="0" w:color="auto"/>
          <w14:textOutline w14:w="0" w14:cap="rnd" w14:cmpd="sng" w14:algn="ctr">
            <w14:noFill/>
            <w14:prstDash w14:val="solid"/>
            <w14:bevel/>
          </w14:textOutline>
        </w:rPr>
        <w:t>Cheuk Ham Jeffers CHAN</w:t>
      </w:r>
      <w:r w:rsidRPr="00660AEA">
        <w:rPr>
          <w:rFonts w:ascii="Times New Roman" w:eastAsia="Times New Roman" w:hAnsi="Times New Roman" w:cs="Times New Roman"/>
          <w:b/>
          <w:bCs/>
          <w:bdr w:val="none" w:sz="0" w:space="0" w:color="auto"/>
          <w14:textOutline w14:w="0" w14:cap="rnd" w14:cmpd="sng" w14:algn="ctr">
            <w14:noFill/>
            <w14:prstDash w14:val="solid"/>
            <w14:bevel/>
          </w14:textOutline>
        </w:rPr>
        <w:fldChar w:fldCharType="end"/>
      </w:r>
    </w:p>
    <w:bookmarkEnd w:id="1"/>
    <w:p w14:paraId="074FCE5B" w14:textId="77777777" w:rsidR="00660AEA" w:rsidRPr="00660AEA" w:rsidRDefault="00660AEA" w:rsidP="00660AEA">
      <w:pPr>
        <w:pStyle w:val="a"/>
        <w:jc w:val="center"/>
        <w:rPr>
          <w:rFonts w:ascii="Times New Roman" w:hAnsi="Times New Roman" w:cs="Times New Roman"/>
        </w:rPr>
      </w:pPr>
    </w:p>
    <w:p w14:paraId="1907C7D8" w14:textId="51DFA489" w:rsidR="00BA1A3F" w:rsidRDefault="00796D0D" w:rsidP="00F35519">
      <w:pPr>
        <w:pStyle w:val="a"/>
        <w:ind w:firstLine="720"/>
        <w:rPr>
          <w:rFonts w:ascii="Times New Roman" w:hAnsi="Times New Roman" w:cs="Times New Roman"/>
        </w:rPr>
      </w:pPr>
      <w:r w:rsidRPr="00F27F9B">
        <w:rPr>
          <w:rFonts w:ascii="Times New Roman" w:hAnsi="Times New Roman" w:cs="Times New Roman"/>
        </w:rPr>
        <w:t>Throughout the whole project I have gained a lot of experience in project management. It does not only bounded at the new algorithms I have first came across, such as the Stable Matching and the Floyd-</w:t>
      </w:r>
      <w:proofErr w:type="spellStart"/>
      <w:r w:rsidRPr="00F27F9B">
        <w:rPr>
          <w:rFonts w:ascii="Times New Roman" w:hAnsi="Times New Roman" w:cs="Times New Roman"/>
        </w:rPr>
        <w:t>Warshall</w:t>
      </w:r>
      <w:proofErr w:type="spellEnd"/>
      <w:r w:rsidRPr="00F27F9B">
        <w:rPr>
          <w:rFonts w:ascii="Times New Roman" w:hAnsi="Times New Roman" w:cs="Times New Roman"/>
        </w:rPr>
        <w:t xml:space="preserve"> Algorithm, as used in the project, but a</w:t>
      </w:r>
      <w:r w:rsidR="00F64AD5" w:rsidRPr="00F27F9B">
        <w:rPr>
          <w:rFonts w:ascii="Times New Roman" w:hAnsi="Times New Roman" w:cs="Times New Roman"/>
        </w:rPr>
        <w:t>lso</w:t>
      </w:r>
      <w:r w:rsidRPr="00F27F9B">
        <w:rPr>
          <w:rFonts w:ascii="Times New Roman" w:hAnsi="Times New Roman" w:cs="Times New Roman"/>
        </w:rPr>
        <w:t xml:space="preserve"> the skills have learnt throughout the course, from Software Testing to Project Management Techniques.</w:t>
      </w:r>
    </w:p>
    <w:p w14:paraId="0BB80473" w14:textId="77777777" w:rsidR="00F35519" w:rsidRPr="00F27F9B" w:rsidRDefault="00F35519" w:rsidP="00F35519">
      <w:pPr>
        <w:pStyle w:val="a"/>
        <w:ind w:firstLine="720"/>
        <w:rPr>
          <w:rFonts w:ascii="Times New Roman" w:hAnsi="Times New Roman" w:cs="Times New Roman"/>
        </w:rPr>
      </w:pPr>
    </w:p>
    <w:p w14:paraId="5A8A6423" w14:textId="67B42C9D" w:rsidR="00BA1A3F" w:rsidRPr="00F27F9B" w:rsidRDefault="00796D0D" w:rsidP="00F35519">
      <w:pPr>
        <w:pStyle w:val="a"/>
        <w:ind w:firstLine="720"/>
        <w:rPr>
          <w:rFonts w:ascii="Times New Roman" w:hAnsi="Times New Roman" w:cs="Times New Roman"/>
        </w:rPr>
      </w:pPr>
      <w:r w:rsidRPr="00F27F9B">
        <w:rPr>
          <w:rFonts w:ascii="Times New Roman" w:hAnsi="Times New Roman" w:cs="Times New Roman"/>
        </w:rPr>
        <w:t xml:space="preserve">I have contributed my efforts through researching the findings of algorithms which eventually are adopted in the project, as well as providing the test cases when the codes and the structures of the classes are completed. Despite the fact that there have been several conflicts our team has encountered throughout the project, from </w:t>
      </w:r>
      <w:r w:rsidR="0069422B" w:rsidRPr="00F27F9B">
        <w:rPr>
          <w:rFonts w:ascii="Times New Roman" w:hAnsi="Times New Roman" w:cs="Times New Roman"/>
        </w:rPr>
        <w:t>conceptualizing</w:t>
      </w:r>
      <w:r w:rsidRPr="00F27F9B">
        <w:rPr>
          <w:rFonts w:ascii="Times New Roman" w:hAnsi="Times New Roman" w:cs="Times New Roman"/>
        </w:rPr>
        <w:t xml:space="preserve">  to the test cases, I am grateful that I have learnt a lot. I further </w:t>
      </w:r>
      <w:proofErr w:type="spellStart"/>
      <w:r w:rsidRPr="00F27F9B">
        <w:rPr>
          <w:rFonts w:ascii="Times New Roman" w:hAnsi="Times New Roman" w:cs="Times New Roman"/>
        </w:rPr>
        <w:t>utilised</w:t>
      </w:r>
      <w:proofErr w:type="spellEnd"/>
      <w:r w:rsidRPr="00F27F9B">
        <w:rPr>
          <w:rFonts w:ascii="Times New Roman" w:hAnsi="Times New Roman" w:cs="Times New Roman"/>
        </w:rPr>
        <w:t xml:space="preserve"> the teamwork skills which I have gathered throughout the past works and this project, equipped with a better approach in resolving different problems and conflicts.</w:t>
      </w:r>
    </w:p>
    <w:p w14:paraId="6F7276B5" w14:textId="77777777" w:rsidR="00F35519" w:rsidRDefault="00F35519">
      <w:pPr>
        <w:pStyle w:val="a"/>
        <w:rPr>
          <w:rFonts w:ascii="Times New Roman" w:hAnsi="Times New Roman" w:cs="Times New Roman"/>
        </w:rPr>
      </w:pPr>
    </w:p>
    <w:p w14:paraId="0A30752D" w14:textId="2D8F59BD" w:rsidR="00BA1A3F" w:rsidRPr="00F27F9B" w:rsidRDefault="00796D0D" w:rsidP="00F35519">
      <w:pPr>
        <w:pStyle w:val="a"/>
        <w:ind w:firstLine="720"/>
        <w:rPr>
          <w:rFonts w:ascii="Times New Roman" w:hAnsi="Times New Roman" w:cs="Times New Roman"/>
        </w:rPr>
      </w:pPr>
      <w:r w:rsidRPr="00F27F9B">
        <w:rPr>
          <w:rFonts w:ascii="Times New Roman" w:hAnsi="Times New Roman" w:cs="Times New Roman"/>
        </w:rPr>
        <w:t xml:space="preserve">This project is a novel concept to me, as even though I have worked a lot of projects covering different fields, the online dating matching sounds new to me. This poses a challenge as including myself, our team members may have little to no knowledge to it. However, with our put effort, combined with the good coordination among me and my other teammates, we could overcome the challenge and completed the project. Therefore, with our skills as well as the quality of the project, I can consider we have made a successful project. </w:t>
      </w:r>
    </w:p>
    <w:sectPr w:rsidR="00BA1A3F" w:rsidRPr="00F27F9B">
      <w:headerReference w:type="default" r:id="rId6"/>
      <w:footerReference w:type="default" r:id="rId7"/>
      <w:pgSz w:w="11906" w:h="16838"/>
      <w:pgMar w:top="1134" w:right="1134" w:bottom="1134"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A3D6A" w14:textId="77777777" w:rsidR="0073504B" w:rsidRDefault="0073504B">
      <w:r>
        <w:separator/>
      </w:r>
    </w:p>
  </w:endnote>
  <w:endnote w:type="continuationSeparator" w:id="0">
    <w:p w14:paraId="753F52CB" w14:textId="77777777" w:rsidR="0073504B" w:rsidRDefault="0073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29655E" w14:textId="77777777" w:rsidR="00796D0D" w:rsidRDefault="00796D0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249729" w14:textId="77777777" w:rsidR="0073504B" w:rsidRDefault="0073504B">
      <w:r>
        <w:separator/>
      </w:r>
    </w:p>
  </w:footnote>
  <w:footnote w:type="continuationSeparator" w:id="0">
    <w:p w14:paraId="077DBB10" w14:textId="77777777" w:rsidR="0073504B" w:rsidRDefault="00735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211A8" w14:textId="77777777" w:rsidR="00796D0D" w:rsidRDefault="00796D0D"/>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isplayBackgroundShape/>
  <w:proofState w:spelling="clean"/>
  <w:revisionView w:formatting="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wsDS3MLMwN7M0NzVV0lEKTi0uzszPAykwrAUAP7D3tSwAAAA="/>
  </w:docVars>
  <w:rsids>
    <w:rsidRoot w:val="00BA1A3F"/>
    <w:rsid w:val="001D2844"/>
    <w:rsid w:val="00660AEA"/>
    <w:rsid w:val="0069422B"/>
    <w:rsid w:val="0073504B"/>
    <w:rsid w:val="00796D0D"/>
    <w:rsid w:val="00BA1A3F"/>
    <w:rsid w:val="00CE4F7D"/>
    <w:rsid w:val="00D10EDD"/>
    <w:rsid w:val="00D96E03"/>
    <w:rsid w:val="00EB4A3F"/>
    <w:rsid w:val="00F27F9B"/>
    <w:rsid w:val="00F35519"/>
    <w:rsid w:val="00F64AD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4058AC"/>
  <w15:docId w15:val="{6D515607-1CDE-4DE3-BB7A-AF720FD3D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th-TH"/>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a">
    <w:name w:val="內文"/>
    <w:rPr>
      <w:rFonts w:ascii="Helvetica Neue" w:hAnsi="Helvetica Neue" w:cs="Arial Unicode MS"/>
      <w:color w:val="000000"/>
      <w:sz w:val="22"/>
      <w:szCs w:val="22"/>
      <w14:textOutline w14:w="0" w14:cap="flat" w14:cmpd="sng" w14:algn="ctr">
        <w14:noFill/>
        <w14:prstDash w14:val="solid"/>
        <w14:bevel/>
      </w14:textOutline>
    </w:rPr>
  </w:style>
  <w:style w:type="paragraph" w:styleId="NormalWeb">
    <w:name w:val="Normal (Web)"/>
    <w:basedOn w:val="Normal"/>
    <w:uiPriority w:val="99"/>
    <w:unhideWhenUsed/>
    <w:rsid w:val="00F27F9B"/>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bidi="th-TH"/>
    </w:rPr>
  </w:style>
  <w:style w:type="character" w:styleId="UnresolvedMention">
    <w:name w:val="Unresolved Mention"/>
    <w:basedOn w:val="DefaultParagraphFont"/>
    <w:uiPriority w:val="99"/>
    <w:semiHidden/>
    <w:unhideWhenUsed/>
    <w:rsid w:val="00660A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63321">
      <w:bodyDiv w:val="1"/>
      <w:marLeft w:val="0"/>
      <w:marRight w:val="0"/>
      <w:marTop w:val="0"/>
      <w:marBottom w:val="0"/>
      <w:divBdr>
        <w:top w:val="none" w:sz="0" w:space="0" w:color="auto"/>
        <w:left w:val="none" w:sz="0" w:space="0" w:color="auto"/>
        <w:bottom w:val="none" w:sz="0" w:space="0" w:color="auto"/>
        <w:right w:val="none" w:sz="0" w:space="0" w:color="auto"/>
      </w:divBdr>
    </w:div>
    <w:div w:id="361515810">
      <w:bodyDiv w:val="1"/>
      <w:marLeft w:val="0"/>
      <w:marRight w:val="0"/>
      <w:marTop w:val="0"/>
      <w:marBottom w:val="0"/>
      <w:divBdr>
        <w:top w:val="none" w:sz="0" w:space="0" w:color="auto"/>
        <w:left w:val="none" w:sz="0" w:space="0" w:color="auto"/>
        <w:bottom w:val="none" w:sz="0" w:space="0" w:color="auto"/>
        <w:right w:val="none" w:sz="0" w:space="0" w:color="auto"/>
      </w:divBdr>
    </w:div>
    <w:div w:id="1211770324">
      <w:bodyDiv w:val="1"/>
      <w:marLeft w:val="0"/>
      <w:marRight w:val="0"/>
      <w:marTop w:val="0"/>
      <w:marBottom w:val="0"/>
      <w:divBdr>
        <w:top w:val="none" w:sz="0" w:space="0" w:color="auto"/>
        <w:left w:val="none" w:sz="0" w:space="0" w:color="auto"/>
        <w:bottom w:val="none" w:sz="0" w:space="0" w:color="auto"/>
        <w:right w:val="none" w:sz="0" w:space="0" w:color="auto"/>
      </w:divBdr>
    </w:div>
    <w:div w:id="1427505997">
      <w:bodyDiv w:val="1"/>
      <w:marLeft w:val="0"/>
      <w:marRight w:val="0"/>
      <w:marTop w:val="0"/>
      <w:marBottom w:val="0"/>
      <w:divBdr>
        <w:top w:val="none" w:sz="0" w:space="0" w:color="auto"/>
        <w:left w:val="none" w:sz="0" w:space="0" w:color="auto"/>
        <w:bottom w:val="none" w:sz="0" w:space="0" w:color="auto"/>
        <w:right w:val="none" w:sz="0" w:space="0" w:color="auto"/>
      </w:divBdr>
    </w:div>
    <w:div w:id="1655790199">
      <w:bodyDiv w:val="1"/>
      <w:marLeft w:val="0"/>
      <w:marRight w:val="0"/>
      <w:marTop w:val="0"/>
      <w:marBottom w:val="0"/>
      <w:divBdr>
        <w:top w:val="none" w:sz="0" w:space="0" w:color="auto"/>
        <w:left w:val="none" w:sz="0" w:space="0" w:color="auto"/>
        <w:bottom w:val="none" w:sz="0" w:space="0" w:color="auto"/>
        <w:right w:val="none" w:sz="0" w:space="0" w:color="auto"/>
      </w:divBdr>
    </w:div>
    <w:div w:id="1911232597">
      <w:bodyDiv w:val="1"/>
      <w:marLeft w:val="0"/>
      <w:marRight w:val="0"/>
      <w:marTop w:val="0"/>
      <w:marBottom w:val="0"/>
      <w:divBdr>
        <w:top w:val="none" w:sz="0" w:space="0" w:color="auto"/>
        <w:left w:val="none" w:sz="0" w:space="0" w:color="auto"/>
        <w:bottom w:val="none" w:sz="0" w:space="0" w:color="auto"/>
        <w:right w:val="none" w:sz="0" w:space="0" w:color="auto"/>
      </w:divBdr>
    </w:div>
    <w:div w:id="19564484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1013</Words>
  <Characters>577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rrorCraze</dc:creator>
  <cp:lastModifiedBy>DAWIEANG Phudis</cp:lastModifiedBy>
  <cp:revision>5</cp:revision>
  <dcterms:created xsi:type="dcterms:W3CDTF">2020-12-07T12:49:00Z</dcterms:created>
  <dcterms:modified xsi:type="dcterms:W3CDTF">2020-12-07T14:13:00Z</dcterms:modified>
</cp:coreProperties>
</file>